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AA0DE7" w14:textId="77777777" w:rsidR="00A163FE" w:rsidRPr="00A163FE" w:rsidRDefault="00A163FE" w:rsidP="00A163FE">
      <w:pPr>
        <w:spacing w:after="0" w:line="240" w:lineRule="auto"/>
        <w:jc w:val="center"/>
        <w:rPr>
          <w:rFonts w:asciiTheme="minorHAnsi" w:hAnsiTheme="minorHAnsi"/>
          <w:spacing w:val="40"/>
          <w:sz w:val="40"/>
          <w:szCs w:val="32"/>
        </w:rPr>
      </w:pPr>
      <w:r w:rsidRPr="00A163FE">
        <w:rPr>
          <w:rFonts w:asciiTheme="minorHAnsi" w:hAnsiTheme="minorHAnsi"/>
          <w:spacing w:val="40"/>
          <w:sz w:val="40"/>
          <w:szCs w:val="32"/>
        </w:rPr>
        <w:t>ADATLAP</w:t>
      </w:r>
    </w:p>
    <w:p w14:paraId="33E439D3" w14:textId="77777777" w:rsidR="00A163FE" w:rsidRPr="00A163FE" w:rsidRDefault="00A163FE" w:rsidP="00A163FE">
      <w:pPr>
        <w:spacing w:after="0" w:line="240" w:lineRule="auto"/>
        <w:jc w:val="center"/>
        <w:rPr>
          <w:rFonts w:asciiTheme="minorHAnsi" w:hAnsiTheme="minorHAnsi"/>
          <w:b/>
          <w:sz w:val="32"/>
          <w:szCs w:val="28"/>
        </w:rPr>
      </w:pPr>
      <w:proofErr w:type="spellStart"/>
      <w:r w:rsidRPr="00A163FE">
        <w:rPr>
          <w:rFonts w:asciiTheme="minorHAnsi" w:hAnsiTheme="minorHAnsi"/>
          <w:b/>
          <w:sz w:val="32"/>
          <w:szCs w:val="28"/>
        </w:rPr>
        <w:t>Hille</w:t>
      </w:r>
      <w:proofErr w:type="spellEnd"/>
      <w:r w:rsidRPr="00A163FE">
        <w:rPr>
          <w:rFonts w:asciiTheme="minorHAnsi" w:hAnsiTheme="minorHAnsi"/>
          <w:b/>
          <w:sz w:val="32"/>
          <w:szCs w:val="28"/>
        </w:rPr>
        <w:t xml:space="preserve"> Alfréd Ifjúsági Pályadíj</w:t>
      </w:r>
    </w:p>
    <w:p w14:paraId="558B2480" w14:textId="77777777" w:rsidR="00A163FE" w:rsidRPr="00A163FE" w:rsidRDefault="00A163FE" w:rsidP="00A163FE">
      <w:pPr>
        <w:spacing w:after="0" w:line="240" w:lineRule="auto"/>
        <w:rPr>
          <w:rFonts w:asciiTheme="minorHAnsi" w:hAnsiTheme="minorHAnsi"/>
        </w:rPr>
      </w:pPr>
    </w:p>
    <w:tbl>
      <w:tblPr>
        <w:tblW w:w="9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85"/>
        <w:gridCol w:w="6023"/>
      </w:tblGrid>
      <w:tr w:rsidR="00A163FE" w:rsidRPr="00A163FE" w14:paraId="1883F6BB" w14:textId="77777777" w:rsidTr="00390608">
        <w:trPr>
          <w:trHeight w:val="737"/>
        </w:trPr>
        <w:tc>
          <w:tcPr>
            <w:tcW w:w="3085" w:type="dxa"/>
            <w:vAlign w:val="center"/>
          </w:tcPr>
          <w:p w14:paraId="56041BF7" w14:textId="77777777" w:rsidR="00A163FE" w:rsidRPr="00A163FE" w:rsidRDefault="00A163FE" w:rsidP="00A163FE">
            <w:pPr>
              <w:spacing w:after="0" w:line="240" w:lineRule="auto"/>
              <w:rPr>
                <w:rFonts w:asciiTheme="minorHAnsi" w:hAnsiTheme="minorHAnsi"/>
              </w:rPr>
            </w:pPr>
            <w:r w:rsidRPr="00A163FE">
              <w:rPr>
                <w:rFonts w:asciiTheme="minorHAnsi" w:hAnsiTheme="minorHAnsi"/>
              </w:rPr>
              <w:t>A pályázó neve:</w:t>
            </w:r>
          </w:p>
        </w:tc>
        <w:tc>
          <w:tcPr>
            <w:tcW w:w="6023" w:type="dxa"/>
            <w:vAlign w:val="center"/>
          </w:tcPr>
          <w:p w14:paraId="76B1A7EC" w14:textId="77777777" w:rsidR="00A163FE" w:rsidRPr="00A163FE" w:rsidRDefault="00A163FE" w:rsidP="00A163FE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A163FE" w:rsidRPr="00A163FE" w14:paraId="741CC703" w14:textId="77777777" w:rsidTr="00390608">
        <w:trPr>
          <w:trHeight w:val="737"/>
        </w:trPr>
        <w:tc>
          <w:tcPr>
            <w:tcW w:w="3085" w:type="dxa"/>
            <w:vAlign w:val="center"/>
          </w:tcPr>
          <w:p w14:paraId="199D304A" w14:textId="77777777" w:rsidR="00A163FE" w:rsidRPr="00A163FE" w:rsidRDefault="00A163FE" w:rsidP="00A163FE">
            <w:pPr>
              <w:spacing w:after="0" w:line="240" w:lineRule="auto"/>
              <w:rPr>
                <w:rFonts w:asciiTheme="minorHAnsi" w:hAnsiTheme="minorHAnsi"/>
              </w:rPr>
            </w:pPr>
            <w:r w:rsidRPr="00A163FE">
              <w:rPr>
                <w:rFonts w:asciiTheme="minorHAnsi" w:hAnsiTheme="minorHAnsi"/>
              </w:rPr>
              <w:t>Születési hely, idő:</w:t>
            </w:r>
          </w:p>
        </w:tc>
        <w:tc>
          <w:tcPr>
            <w:tcW w:w="6023" w:type="dxa"/>
            <w:vAlign w:val="center"/>
          </w:tcPr>
          <w:p w14:paraId="3E523DE1" w14:textId="77777777" w:rsidR="00A163FE" w:rsidRPr="00A163FE" w:rsidRDefault="00A163FE" w:rsidP="00A163FE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A163FE" w:rsidRPr="00A163FE" w14:paraId="67F88226" w14:textId="77777777" w:rsidTr="00390608">
        <w:trPr>
          <w:trHeight w:val="737"/>
        </w:trPr>
        <w:tc>
          <w:tcPr>
            <w:tcW w:w="3085" w:type="dxa"/>
            <w:vAlign w:val="center"/>
          </w:tcPr>
          <w:p w14:paraId="0F0BBBF9" w14:textId="77777777" w:rsidR="00A163FE" w:rsidRPr="00A163FE" w:rsidRDefault="00A163FE" w:rsidP="00A163FE">
            <w:pPr>
              <w:spacing w:after="0" w:line="240" w:lineRule="auto"/>
              <w:rPr>
                <w:rFonts w:asciiTheme="minorHAnsi" w:hAnsiTheme="minorHAnsi"/>
              </w:rPr>
            </w:pPr>
            <w:r w:rsidRPr="00A163FE">
              <w:rPr>
                <w:rFonts w:asciiTheme="minorHAnsi" w:hAnsiTheme="minorHAnsi"/>
              </w:rPr>
              <w:t>Postacím:</w:t>
            </w:r>
          </w:p>
        </w:tc>
        <w:tc>
          <w:tcPr>
            <w:tcW w:w="6023" w:type="dxa"/>
            <w:vAlign w:val="center"/>
          </w:tcPr>
          <w:p w14:paraId="5036F8ED" w14:textId="77777777" w:rsidR="00A163FE" w:rsidRPr="00A163FE" w:rsidRDefault="00A163FE" w:rsidP="00A163FE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A163FE" w:rsidRPr="00A163FE" w14:paraId="08921A58" w14:textId="77777777" w:rsidTr="00390608">
        <w:trPr>
          <w:trHeight w:val="737"/>
        </w:trPr>
        <w:tc>
          <w:tcPr>
            <w:tcW w:w="3085" w:type="dxa"/>
            <w:vAlign w:val="center"/>
          </w:tcPr>
          <w:p w14:paraId="43A5D4C8" w14:textId="77777777" w:rsidR="00A163FE" w:rsidRPr="00A163FE" w:rsidRDefault="00A163FE" w:rsidP="00A163FE">
            <w:pPr>
              <w:spacing w:after="0" w:line="240" w:lineRule="auto"/>
              <w:rPr>
                <w:rFonts w:asciiTheme="minorHAnsi" w:hAnsiTheme="minorHAnsi"/>
              </w:rPr>
            </w:pPr>
            <w:r w:rsidRPr="00A163FE">
              <w:rPr>
                <w:rFonts w:asciiTheme="minorHAnsi" w:hAnsiTheme="minorHAnsi"/>
              </w:rPr>
              <w:t>Telefonszám:</w:t>
            </w:r>
          </w:p>
        </w:tc>
        <w:tc>
          <w:tcPr>
            <w:tcW w:w="6023" w:type="dxa"/>
            <w:vAlign w:val="center"/>
          </w:tcPr>
          <w:p w14:paraId="4BE0C27D" w14:textId="77777777" w:rsidR="00A163FE" w:rsidRPr="00A163FE" w:rsidRDefault="00A163FE" w:rsidP="00A163FE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A163FE" w:rsidRPr="00A163FE" w14:paraId="16CFE5DD" w14:textId="77777777" w:rsidTr="00390608">
        <w:trPr>
          <w:trHeight w:val="737"/>
        </w:trPr>
        <w:tc>
          <w:tcPr>
            <w:tcW w:w="3085" w:type="dxa"/>
            <w:vAlign w:val="center"/>
          </w:tcPr>
          <w:p w14:paraId="680948C8" w14:textId="77777777" w:rsidR="00A163FE" w:rsidRPr="00A163FE" w:rsidRDefault="00A163FE" w:rsidP="00A163FE">
            <w:pPr>
              <w:spacing w:after="0" w:line="240" w:lineRule="auto"/>
              <w:rPr>
                <w:rFonts w:asciiTheme="minorHAnsi" w:hAnsiTheme="minorHAnsi"/>
              </w:rPr>
            </w:pPr>
            <w:r w:rsidRPr="00A163FE">
              <w:rPr>
                <w:rFonts w:asciiTheme="minorHAnsi" w:hAnsiTheme="minorHAnsi"/>
              </w:rPr>
              <w:t>E-mail cím:</w:t>
            </w:r>
          </w:p>
        </w:tc>
        <w:tc>
          <w:tcPr>
            <w:tcW w:w="6023" w:type="dxa"/>
            <w:vAlign w:val="center"/>
          </w:tcPr>
          <w:p w14:paraId="4739FDF1" w14:textId="77777777" w:rsidR="00A163FE" w:rsidRPr="00A163FE" w:rsidRDefault="00A163FE" w:rsidP="00A163FE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A163FE" w:rsidRPr="00A163FE" w14:paraId="42B99C5B" w14:textId="77777777" w:rsidTr="00390608">
        <w:trPr>
          <w:trHeight w:val="737"/>
        </w:trPr>
        <w:tc>
          <w:tcPr>
            <w:tcW w:w="3085" w:type="dxa"/>
            <w:vAlign w:val="center"/>
          </w:tcPr>
          <w:p w14:paraId="40B2048F" w14:textId="77777777" w:rsidR="00A163FE" w:rsidRPr="00A163FE" w:rsidRDefault="00A163FE" w:rsidP="00A163FE">
            <w:pPr>
              <w:spacing w:after="0" w:line="240" w:lineRule="auto"/>
              <w:rPr>
                <w:rFonts w:asciiTheme="minorHAnsi" w:hAnsiTheme="minorHAnsi"/>
              </w:rPr>
            </w:pPr>
            <w:r w:rsidRPr="00A163FE">
              <w:rPr>
                <w:rFonts w:asciiTheme="minorHAnsi" w:hAnsiTheme="minorHAnsi"/>
              </w:rPr>
              <w:t>Az egyetem/főiskola neve:</w:t>
            </w:r>
          </w:p>
        </w:tc>
        <w:tc>
          <w:tcPr>
            <w:tcW w:w="6023" w:type="dxa"/>
            <w:vAlign w:val="center"/>
          </w:tcPr>
          <w:p w14:paraId="0865C169" w14:textId="77777777" w:rsidR="00A163FE" w:rsidRPr="00A163FE" w:rsidRDefault="00A163FE" w:rsidP="00A163FE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A163FE" w:rsidRPr="00A163FE" w14:paraId="294FFD4A" w14:textId="77777777" w:rsidTr="00390608">
        <w:trPr>
          <w:trHeight w:val="737"/>
        </w:trPr>
        <w:tc>
          <w:tcPr>
            <w:tcW w:w="3085" w:type="dxa"/>
            <w:vAlign w:val="center"/>
          </w:tcPr>
          <w:p w14:paraId="65B02646" w14:textId="77777777" w:rsidR="00A163FE" w:rsidRPr="00A163FE" w:rsidRDefault="00A163FE" w:rsidP="00A163FE">
            <w:pPr>
              <w:spacing w:after="0" w:line="240" w:lineRule="auto"/>
              <w:rPr>
                <w:rFonts w:asciiTheme="minorHAnsi" w:hAnsiTheme="minorHAnsi"/>
              </w:rPr>
            </w:pPr>
            <w:r w:rsidRPr="00A163FE">
              <w:rPr>
                <w:rFonts w:asciiTheme="minorHAnsi" w:hAnsiTheme="minorHAnsi"/>
              </w:rPr>
              <w:t>Évfolyam, szak:</w:t>
            </w:r>
          </w:p>
        </w:tc>
        <w:tc>
          <w:tcPr>
            <w:tcW w:w="6023" w:type="dxa"/>
            <w:vAlign w:val="center"/>
          </w:tcPr>
          <w:p w14:paraId="31B935C1" w14:textId="77777777" w:rsidR="00A163FE" w:rsidRPr="00A163FE" w:rsidRDefault="00A163FE" w:rsidP="00A163FE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A163FE" w:rsidRPr="00A163FE" w14:paraId="2BD39436" w14:textId="77777777" w:rsidTr="00390608">
        <w:trPr>
          <w:trHeight w:val="737"/>
        </w:trPr>
        <w:tc>
          <w:tcPr>
            <w:tcW w:w="3085" w:type="dxa"/>
            <w:vAlign w:val="center"/>
          </w:tcPr>
          <w:p w14:paraId="7CB4C0FE" w14:textId="77777777" w:rsidR="00A163FE" w:rsidRPr="00A163FE" w:rsidRDefault="00A163FE" w:rsidP="00A163FE">
            <w:pPr>
              <w:spacing w:after="0" w:line="240" w:lineRule="auto"/>
              <w:rPr>
                <w:rFonts w:asciiTheme="minorHAnsi" w:hAnsiTheme="minorHAnsi"/>
              </w:rPr>
            </w:pPr>
            <w:r w:rsidRPr="00A163FE">
              <w:rPr>
                <w:rFonts w:asciiTheme="minorHAnsi" w:hAnsiTheme="minorHAnsi"/>
              </w:rPr>
              <w:t>A dolgozat címe:</w:t>
            </w:r>
          </w:p>
        </w:tc>
        <w:tc>
          <w:tcPr>
            <w:tcW w:w="6023" w:type="dxa"/>
            <w:vAlign w:val="center"/>
          </w:tcPr>
          <w:p w14:paraId="3D5CCA8F" w14:textId="77777777" w:rsidR="00A163FE" w:rsidRPr="00A163FE" w:rsidRDefault="00A163FE" w:rsidP="00A163FE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A163FE" w:rsidRPr="00A163FE" w14:paraId="41992239" w14:textId="77777777" w:rsidTr="00390608">
        <w:trPr>
          <w:trHeight w:val="737"/>
        </w:trPr>
        <w:tc>
          <w:tcPr>
            <w:tcW w:w="3085" w:type="dxa"/>
            <w:vAlign w:val="center"/>
          </w:tcPr>
          <w:p w14:paraId="6EE9A14C" w14:textId="77777777" w:rsidR="00A163FE" w:rsidRPr="00A163FE" w:rsidRDefault="00A163FE" w:rsidP="00A163FE">
            <w:pPr>
              <w:spacing w:after="0" w:line="240" w:lineRule="auto"/>
              <w:rPr>
                <w:rFonts w:asciiTheme="minorHAnsi" w:hAnsiTheme="minorHAnsi"/>
              </w:rPr>
            </w:pPr>
            <w:r w:rsidRPr="00A163FE">
              <w:rPr>
                <w:rFonts w:asciiTheme="minorHAnsi" w:hAnsiTheme="minorHAnsi"/>
              </w:rPr>
              <w:t>A témavezető neve, beosztása:</w:t>
            </w:r>
          </w:p>
        </w:tc>
        <w:tc>
          <w:tcPr>
            <w:tcW w:w="6023" w:type="dxa"/>
            <w:vAlign w:val="center"/>
          </w:tcPr>
          <w:p w14:paraId="13DDDDF8" w14:textId="77777777" w:rsidR="00A163FE" w:rsidRPr="00A163FE" w:rsidRDefault="00A163FE" w:rsidP="00A163FE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A163FE" w:rsidRPr="00A163FE" w14:paraId="2758E0B1" w14:textId="77777777" w:rsidTr="00390608">
        <w:trPr>
          <w:trHeight w:val="737"/>
        </w:trPr>
        <w:tc>
          <w:tcPr>
            <w:tcW w:w="3085" w:type="dxa"/>
            <w:vAlign w:val="center"/>
          </w:tcPr>
          <w:p w14:paraId="2AC2C837" w14:textId="77777777" w:rsidR="00A163FE" w:rsidRPr="00A163FE" w:rsidRDefault="00A163FE" w:rsidP="00A163FE">
            <w:pPr>
              <w:spacing w:after="0" w:line="240" w:lineRule="auto"/>
              <w:rPr>
                <w:rFonts w:asciiTheme="minorHAnsi" w:hAnsiTheme="minorHAnsi"/>
              </w:rPr>
            </w:pPr>
            <w:r w:rsidRPr="00A163FE">
              <w:rPr>
                <w:rFonts w:asciiTheme="minorHAnsi" w:hAnsiTheme="minorHAnsi"/>
              </w:rPr>
              <w:t>A témavezető munkahelye:</w:t>
            </w:r>
          </w:p>
        </w:tc>
        <w:tc>
          <w:tcPr>
            <w:tcW w:w="6023" w:type="dxa"/>
            <w:vAlign w:val="center"/>
          </w:tcPr>
          <w:p w14:paraId="0D87A1DA" w14:textId="77777777" w:rsidR="00A163FE" w:rsidRPr="00A163FE" w:rsidRDefault="00A163FE" w:rsidP="00A163FE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A163FE" w:rsidRPr="00A163FE" w14:paraId="0244E38D" w14:textId="77777777" w:rsidTr="00390608">
        <w:trPr>
          <w:trHeight w:val="737"/>
        </w:trPr>
        <w:tc>
          <w:tcPr>
            <w:tcW w:w="3085" w:type="dxa"/>
            <w:vAlign w:val="center"/>
          </w:tcPr>
          <w:p w14:paraId="17B0BE7F" w14:textId="77777777" w:rsidR="00A163FE" w:rsidRPr="00A163FE" w:rsidRDefault="00A163FE" w:rsidP="00A163FE">
            <w:pPr>
              <w:spacing w:after="0" w:line="240" w:lineRule="auto"/>
              <w:rPr>
                <w:rFonts w:asciiTheme="minorHAnsi" w:hAnsiTheme="minorHAnsi"/>
              </w:rPr>
            </w:pPr>
            <w:r w:rsidRPr="00A163FE">
              <w:rPr>
                <w:rFonts w:asciiTheme="minorHAnsi" w:hAnsiTheme="minorHAnsi"/>
              </w:rPr>
              <w:t>A bemutató/védés helye:</w:t>
            </w:r>
          </w:p>
        </w:tc>
        <w:tc>
          <w:tcPr>
            <w:tcW w:w="6023" w:type="dxa"/>
            <w:vAlign w:val="center"/>
          </w:tcPr>
          <w:p w14:paraId="7288B998" w14:textId="77777777" w:rsidR="00A163FE" w:rsidRPr="00A163FE" w:rsidRDefault="00A163FE" w:rsidP="00A163FE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A163FE" w:rsidRPr="00A163FE" w14:paraId="0B0D074A" w14:textId="77777777" w:rsidTr="00390608">
        <w:trPr>
          <w:trHeight w:val="737"/>
        </w:trPr>
        <w:tc>
          <w:tcPr>
            <w:tcW w:w="3085" w:type="dxa"/>
            <w:vAlign w:val="center"/>
          </w:tcPr>
          <w:p w14:paraId="27DA37EB" w14:textId="77777777" w:rsidR="00A163FE" w:rsidRPr="00A163FE" w:rsidRDefault="00A163FE" w:rsidP="00A163FE">
            <w:pPr>
              <w:spacing w:after="0" w:line="240" w:lineRule="auto"/>
              <w:rPr>
                <w:rFonts w:asciiTheme="minorHAnsi" w:hAnsiTheme="minorHAnsi"/>
              </w:rPr>
            </w:pPr>
            <w:r w:rsidRPr="00A163FE">
              <w:rPr>
                <w:rFonts w:asciiTheme="minorHAnsi" w:hAnsiTheme="minorHAnsi"/>
              </w:rPr>
              <w:t>A bemutató/védés időpontja:</w:t>
            </w:r>
          </w:p>
        </w:tc>
        <w:tc>
          <w:tcPr>
            <w:tcW w:w="6023" w:type="dxa"/>
            <w:vAlign w:val="center"/>
          </w:tcPr>
          <w:p w14:paraId="79A005D7" w14:textId="77777777" w:rsidR="00A163FE" w:rsidRPr="00A163FE" w:rsidRDefault="00A163FE" w:rsidP="00A163FE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A163FE" w:rsidRPr="00A163FE" w14:paraId="43C4ACAB" w14:textId="77777777" w:rsidTr="00390608">
        <w:trPr>
          <w:trHeight w:val="737"/>
        </w:trPr>
        <w:tc>
          <w:tcPr>
            <w:tcW w:w="3085" w:type="dxa"/>
            <w:vAlign w:val="center"/>
          </w:tcPr>
          <w:p w14:paraId="0DDD50DE" w14:textId="77777777" w:rsidR="00A163FE" w:rsidRPr="00A163FE" w:rsidRDefault="00A163FE" w:rsidP="00A163FE">
            <w:pPr>
              <w:spacing w:after="0" w:line="240" w:lineRule="auto"/>
              <w:rPr>
                <w:rFonts w:asciiTheme="minorHAnsi" w:hAnsiTheme="minorHAnsi"/>
              </w:rPr>
            </w:pPr>
            <w:r w:rsidRPr="00A163FE">
              <w:rPr>
                <w:rFonts w:asciiTheme="minorHAnsi" w:hAnsiTheme="minorHAnsi"/>
              </w:rPr>
              <w:t>A bemutató/védés értékelése:</w:t>
            </w:r>
          </w:p>
        </w:tc>
        <w:tc>
          <w:tcPr>
            <w:tcW w:w="6023" w:type="dxa"/>
            <w:vAlign w:val="center"/>
          </w:tcPr>
          <w:p w14:paraId="7E7403DA" w14:textId="77777777" w:rsidR="00A163FE" w:rsidRPr="00A163FE" w:rsidRDefault="00A163FE" w:rsidP="00A163FE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</w:tbl>
    <w:p w14:paraId="6B20FA4E" w14:textId="77777777" w:rsidR="00A163FE" w:rsidRPr="00A163FE" w:rsidRDefault="00A163FE" w:rsidP="00A163FE">
      <w:pPr>
        <w:spacing w:after="0" w:line="240" w:lineRule="auto"/>
        <w:rPr>
          <w:rFonts w:asciiTheme="minorHAnsi" w:hAnsiTheme="minorHAnsi"/>
        </w:rPr>
      </w:pPr>
    </w:p>
    <w:p w14:paraId="6B2F6889" w14:textId="77777777" w:rsidR="00A163FE" w:rsidRPr="00A163FE" w:rsidRDefault="00A163FE" w:rsidP="00A163FE">
      <w:pPr>
        <w:spacing w:after="0" w:line="240" w:lineRule="auto"/>
        <w:rPr>
          <w:rFonts w:asciiTheme="minorHAnsi" w:hAnsiTheme="minorHAnsi"/>
        </w:rPr>
      </w:pPr>
      <w:r w:rsidRPr="00A163FE">
        <w:rPr>
          <w:rFonts w:asciiTheme="minorHAnsi" w:hAnsiTheme="minorHAnsi"/>
        </w:rPr>
        <w:t>Kelt:</w:t>
      </w:r>
    </w:p>
    <w:p w14:paraId="14CA46AF" w14:textId="77777777" w:rsidR="00A163FE" w:rsidRPr="00A163FE" w:rsidRDefault="00A163FE" w:rsidP="00A163FE">
      <w:pPr>
        <w:spacing w:after="0" w:line="240" w:lineRule="auto"/>
        <w:rPr>
          <w:rFonts w:asciiTheme="minorHAnsi" w:hAnsiTheme="minorHAnsi"/>
        </w:rPr>
      </w:pPr>
    </w:p>
    <w:p w14:paraId="2F06653E" w14:textId="77777777" w:rsidR="00A163FE" w:rsidRPr="00A163FE" w:rsidRDefault="00A163FE" w:rsidP="00A163FE">
      <w:pPr>
        <w:tabs>
          <w:tab w:val="left" w:pos="5400"/>
        </w:tabs>
        <w:spacing w:after="0" w:line="240" w:lineRule="auto"/>
        <w:jc w:val="right"/>
        <w:rPr>
          <w:rFonts w:asciiTheme="minorHAnsi" w:hAnsiTheme="minorHAnsi"/>
        </w:rPr>
      </w:pPr>
      <w:r w:rsidRPr="00A163FE">
        <w:rPr>
          <w:rFonts w:asciiTheme="minorHAnsi" w:hAnsiTheme="minorHAnsi"/>
        </w:rPr>
        <w:tab/>
      </w:r>
    </w:p>
    <w:p w14:paraId="2366C1CF" w14:textId="77777777" w:rsidR="00A163FE" w:rsidRPr="00A163FE" w:rsidRDefault="00A163FE" w:rsidP="00A163FE">
      <w:pPr>
        <w:tabs>
          <w:tab w:val="left" w:pos="5400"/>
        </w:tabs>
        <w:spacing w:after="0" w:line="240" w:lineRule="auto"/>
        <w:jc w:val="center"/>
        <w:rPr>
          <w:rFonts w:asciiTheme="minorHAnsi" w:hAnsiTheme="minorHAnsi"/>
        </w:rPr>
      </w:pPr>
      <w:r w:rsidRPr="00A163FE">
        <w:rPr>
          <w:rFonts w:asciiTheme="minorHAnsi" w:hAnsiTheme="minorHAnsi"/>
        </w:rPr>
        <w:t xml:space="preserve">                                                                                                …………..……………………………………………………..</w:t>
      </w:r>
    </w:p>
    <w:p w14:paraId="3825E436" w14:textId="77777777" w:rsidR="00A163FE" w:rsidRPr="00A163FE" w:rsidRDefault="00A163FE" w:rsidP="00A163FE">
      <w:pPr>
        <w:tabs>
          <w:tab w:val="left" w:pos="5400"/>
        </w:tabs>
        <w:spacing w:after="0" w:line="240" w:lineRule="auto"/>
        <w:jc w:val="center"/>
        <w:rPr>
          <w:rFonts w:asciiTheme="minorHAnsi" w:hAnsiTheme="minorHAnsi"/>
        </w:rPr>
      </w:pPr>
      <w:r w:rsidRPr="00A163FE">
        <w:rPr>
          <w:rFonts w:asciiTheme="minorHAnsi" w:hAnsiTheme="minorHAnsi"/>
        </w:rPr>
        <w:t xml:space="preserve">                                                                                               a pályázó aláírása </w:t>
      </w:r>
    </w:p>
    <w:p w14:paraId="110F9C71" w14:textId="77777777" w:rsidR="00405743" w:rsidRPr="00A163FE" w:rsidRDefault="00405743" w:rsidP="00A163FE">
      <w:pPr>
        <w:spacing w:after="0" w:line="240" w:lineRule="auto"/>
        <w:rPr>
          <w:rFonts w:asciiTheme="minorHAnsi" w:hAnsiTheme="minorHAnsi"/>
        </w:rPr>
      </w:pPr>
    </w:p>
    <w:sectPr w:rsidR="00405743" w:rsidRPr="00A163FE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C951B1" w14:textId="77777777" w:rsidR="006A5F0C" w:rsidRDefault="006A5F0C" w:rsidP="007436EA">
      <w:pPr>
        <w:spacing w:after="0" w:line="240" w:lineRule="auto"/>
      </w:pPr>
      <w:r>
        <w:separator/>
      </w:r>
    </w:p>
  </w:endnote>
  <w:endnote w:type="continuationSeparator" w:id="0">
    <w:p w14:paraId="173BE9BF" w14:textId="77777777" w:rsidR="006A5F0C" w:rsidRDefault="006A5F0C" w:rsidP="007436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49D615" w14:textId="77777777" w:rsidR="006A5F0C" w:rsidRDefault="006A5F0C" w:rsidP="007436EA">
      <w:pPr>
        <w:spacing w:after="0" w:line="240" w:lineRule="auto"/>
      </w:pPr>
      <w:r>
        <w:separator/>
      </w:r>
    </w:p>
  </w:footnote>
  <w:footnote w:type="continuationSeparator" w:id="0">
    <w:p w14:paraId="3078478A" w14:textId="77777777" w:rsidR="006A5F0C" w:rsidRDefault="006A5F0C" w:rsidP="007436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Rcsostblzat"/>
      <w:tblW w:w="0" w:type="auto"/>
      <w:tblLook w:val="04A0" w:firstRow="1" w:lastRow="0" w:firstColumn="1" w:lastColumn="0" w:noHBand="0" w:noVBand="1"/>
    </w:tblPr>
    <w:tblGrid>
      <w:gridCol w:w="1980"/>
      <w:gridCol w:w="7082"/>
    </w:tblGrid>
    <w:tr w:rsidR="007436EA" w14:paraId="5710D045" w14:textId="77777777" w:rsidTr="007436EA">
      <w:tc>
        <w:tcPr>
          <w:tcW w:w="1980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7BBB8D26" w14:textId="77777777" w:rsidR="007436EA" w:rsidRDefault="00405743" w:rsidP="007436EA">
          <w:pPr>
            <w:pStyle w:val="lfej"/>
          </w:pPr>
          <w:r>
            <w:fldChar w:fldCharType="begin"/>
          </w:r>
          <w:r>
            <w:instrText xml:space="preserve"> INCLUDEPICTURE  "http://www.mettars.hu/wp-content/uploads/2011/11/MMT_KEKTES-e1321101966938.jpg" \* MERGEFORMATINET </w:instrText>
          </w:r>
          <w:r>
            <w:fldChar w:fldCharType="separate"/>
          </w:r>
          <w:r w:rsidR="00F60A10">
            <w:fldChar w:fldCharType="begin"/>
          </w:r>
          <w:r w:rsidR="00F60A10">
            <w:instrText xml:space="preserve"> INCLUDEPICTURE  "http://www.mettars.hu/wp-content/uploads/2011/11/MMT_KEKTES-e1321101966938.jpg" \* MERGEFORMATINET </w:instrText>
          </w:r>
          <w:r w:rsidR="00F60A10">
            <w:fldChar w:fldCharType="separate"/>
          </w:r>
          <w:r w:rsidR="00A163FE">
            <w:fldChar w:fldCharType="begin"/>
          </w:r>
          <w:r w:rsidR="00A163FE">
            <w:instrText xml:space="preserve"> INCLUDEPICTURE  "http://www.mettars.hu/wp-content/uploads/2011/11/MMT_KEKTES-e1321101966938.jpg" \* MERGEFORMATINET </w:instrText>
          </w:r>
          <w:r w:rsidR="00A163FE">
            <w:fldChar w:fldCharType="separate"/>
          </w:r>
          <w:r w:rsidR="00A163FE">
            <w:fldChar w:fldCharType="begin"/>
          </w:r>
          <w:r w:rsidR="00A163FE">
            <w:instrText xml:space="preserve"> INCLUDEPICTURE  "http://www.mettars.hu/wp-content/uploads/2011/11/MMT_KEKTES-e1321101966938.jpg" \* MERGEFORMATINET </w:instrText>
          </w:r>
          <w:r w:rsidR="00A163FE">
            <w:fldChar w:fldCharType="separate"/>
          </w:r>
          <w:r w:rsidR="00A163FE">
            <w:fldChar w:fldCharType="begin"/>
          </w:r>
          <w:r w:rsidR="00A163FE">
            <w:instrText xml:space="preserve"> INCLUDEPICTURE  "http://www.mettars.hu/wp-content/uploads/2011/11/MMT_KEKTES-e1321101966938.jpg" \* MERGEFORMATINET </w:instrText>
          </w:r>
          <w:r w:rsidR="00A163FE">
            <w:fldChar w:fldCharType="separate"/>
          </w:r>
          <w:r w:rsidR="00A163FE">
            <w:fldChar w:fldCharType="begin"/>
          </w:r>
          <w:r w:rsidR="00A163FE">
            <w:instrText xml:space="preserve"> INCLUDEPICTURE  "http://www.mettars.hu/wp-content/uploads/2011/11/MMT_KEKTES-e1321101966938.jpg" \* MERGEFORMATINET </w:instrText>
          </w:r>
          <w:r w:rsidR="00A163FE">
            <w:fldChar w:fldCharType="separate"/>
          </w:r>
          <w:r w:rsidR="00000000">
            <w:fldChar w:fldCharType="begin"/>
          </w:r>
          <w:r w:rsidR="00000000">
            <w:instrText xml:space="preserve"> INCLUDEPICTURE  "http://www.mettars.hu/wp-content/uploads/2011/11/MMT_KEKTES-e1321101966938.jpg" \* MERGEFORMATINET </w:instrText>
          </w:r>
          <w:r w:rsidR="00000000">
            <w:fldChar w:fldCharType="separate"/>
          </w:r>
          <w:r w:rsidR="00005DAA">
            <w:pict w14:anchorId="5F97C649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72.75pt;height:54pt">
                <v:imagedata r:id="rId1" r:href="rId2"/>
              </v:shape>
            </w:pict>
          </w:r>
          <w:r w:rsidR="00000000">
            <w:fldChar w:fldCharType="end"/>
          </w:r>
          <w:r w:rsidR="00A163FE">
            <w:fldChar w:fldCharType="end"/>
          </w:r>
          <w:r w:rsidR="00A163FE">
            <w:fldChar w:fldCharType="end"/>
          </w:r>
          <w:r w:rsidR="00A163FE">
            <w:fldChar w:fldCharType="end"/>
          </w:r>
          <w:r w:rsidR="00A163FE">
            <w:fldChar w:fldCharType="end"/>
          </w:r>
          <w:r w:rsidR="00F60A10">
            <w:fldChar w:fldCharType="end"/>
          </w:r>
          <w:r>
            <w:fldChar w:fldCharType="end"/>
          </w:r>
        </w:p>
      </w:tc>
      <w:tc>
        <w:tcPr>
          <w:tcW w:w="7082" w:type="dxa"/>
          <w:tcBorders>
            <w:top w:val="nil"/>
            <w:left w:val="nil"/>
            <w:bottom w:val="nil"/>
            <w:right w:val="nil"/>
          </w:tcBorders>
        </w:tcPr>
        <w:p w14:paraId="6522E935" w14:textId="77777777" w:rsidR="007436EA" w:rsidRPr="007436EA" w:rsidRDefault="007436EA" w:rsidP="007436EA">
          <w:pPr>
            <w:pStyle w:val="lfej"/>
            <w:spacing w:before="60" w:after="60"/>
            <w:jc w:val="center"/>
            <w:rPr>
              <w:b/>
              <w:sz w:val="28"/>
              <w:szCs w:val="32"/>
            </w:rPr>
          </w:pPr>
          <w:r w:rsidRPr="007436EA">
            <w:rPr>
              <w:b/>
              <w:caps/>
              <w:sz w:val="36"/>
              <w:szCs w:val="34"/>
            </w:rPr>
            <w:t>Magyar Meteorológiai Társaság</w:t>
          </w:r>
        </w:p>
        <w:tbl>
          <w:tblPr>
            <w:tblW w:w="0" w:type="auto"/>
            <w:tblLook w:val="04A0" w:firstRow="1" w:lastRow="0" w:firstColumn="1" w:lastColumn="0" w:noHBand="0" w:noVBand="1"/>
          </w:tblPr>
          <w:tblGrid>
            <w:gridCol w:w="3488"/>
            <w:gridCol w:w="3378"/>
          </w:tblGrid>
          <w:tr w:rsidR="007436EA" w:rsidRPr="00FD2FB3" w14:paraId="013A47AB" w14:textId="77777777" w:rsidTr="000B4AA2">
            <w:tc>
              <w:tcPr>
                <w:tcW w:w="4606" w:type="dxa"/>
              </w:tcPr>
              <w:p w14:paraId="07598095" w14:textId="77777777" w:rsidR="007436EA" w:rsidRPr="00FD2FB3" w:rsidRDefault="007436EA" w:rsidP="007436EA">
                <w:pPr>
                  <w:pStyle w:val="lfej"/>
                  <w:rPr>
                    <w:sz w:val="16"/>
                    <w:szCs w:val="16"/>
                  </w:rPr>
                </w:pPr>
                <w:r w:rsidRPr="00FD2FB3">
                  <w:rPr>
                    <w:sz w:val="16"/>
                    <w:szCs w:val="16"/>
                  </w:rPr>
                  <w:t xml:space="preserve">Székhely: 1024 Budapest, Kitaibel P. u. 1.                </w:t>
                </w:r>
              </w:p>
            </w:tc>
            <w:tc>
              <w:tcPr>
                <w:tcW w:w="5000" w:type="dxa"/>
              </w:tcPr>
              <w:p w14:paraId="0FA67DF1" w14:textId="77777777" w:rsidR="007436EA" w:rsidRPr="00FD2FB3" w:rsidRDefault="007436EA" w:rsidP="007436EA">
                <w:pPr>
                  <w:pStyle w:val="lfej"/>
                  <w:jc w:val="right"/>
                  <w:rPr>
                    <w:sz w:val="16"/>
                    <w:szCs w:val="16"/>
                  </w:rPr>
                </w:pPr>
                <w:r w:rsidRPr="00FD2FB3">
                  <w:rPr>
                    <w:sz w:val="16"/>
                    <w:szCs w:val="16"/>
                  </w:rPr>
                  <w:t>Postacím: 1525 Budapest, Pf.: 38.</w:t>
                </w:r>
              </w:p>
            </w:tc>
          </w:tr>
          <w:tr w:rsidR="007436EA" w:rsidRPr="00FD2FB3" w14:paraId="59ABE624" w14:textId="77777777" w:rsidTr="000B4AA2">
            <w:tc>
              <w:tcPr>
                <w:tcW w:w="4606" w:type="dxa"/>
              </w:tcPr>
              <w:p w14:paraId="33DC18AE" w14:textId="77777777" w:rsidR="007436EA" w:rsidRPr="00FD2FB3" w:rsidRDefault="007436EA" w:rsidP="007436EA">
                <w:pPr>
                  <w:pStyle w:val="lfej"/>
                  <w:rPr>
                    <w:sz w:val="16"/>
                    <w:szCs w:val="16"/>
                  </w:rPr>
                </w:pPr>
                <w:r w:rsidRPr="00FD2FB3">
                  <w:rPr>
                    <w:sz w:val="16"/>
                    <w:szCs w:val="16"/>
                  </w:rPr>
                  <w:t xml:space="preserve">E-mail: </w:t>
                </w:r>
                <w:r w:rsidRPr="00B41701">
                  <w:rPr>
                    <w:sz w:val="16"/>
                    <w:szCs w:val="16"/>
                  </w:rPr>
                  <w:t>titkarsag@mettars.hu</w:t>
                </w:r>
                <w:r w:rsidRPr="00FD2FB3">
                  <w:rPr>
                    <w:sz w:val="16"/>
                    <w:szCs w:val="16"/>
                  </w:rPr>
                  <w:t xml:space="preserve">                                                                                 </w:t>
                </w:r>
              </w:p>
            </w:tc>
            <w:tc>
              <w:tcPr>
                <w:tcW w:w="5000" w:type="dxa"/>
              </w:tcPr>
              <w:p w14:paraId="1DAB8F79" w14:textId="64DED138" w:rsidR="007436EA" w:rsidRPr="00FD2FB3" w:rsidRDefault="007436EA" w:rsidP="007436EA">
                <w:pPr>
                  <w:pStyle w:val="lfej"/>
                  <w:jc w:val="right"/>
                  <w:rPr>
                    <w:sz w:val="16"/>
                    <w:szCs w:val="16"/>
                  </w:rPr>
                </w:pPr>
                <w:r w:rsidRPr="00FD2FB3">
                  <w:rPr>
                    <w:sz w:val="16"/>
                    <w:szCs w:val="16"/>
                  </w:rPr>
                  <w:t>Telefon: (36) 1-346-47</w:t>
                </w:r>
                <w:r w:rsidR="00005DAA">
                  <w:rPr>
                    <w:sz w:val="16"/>
                    <w:szCs w:val="16"/>
                  </w:rPr>
                  <w:t>25</w:t>
                </w:r>
              </w:p>
            </w:tc>
          </w:tr>
          <w:tr w:rsidR="007436EA" w:rsidRPr="00FD2FB3" w14:paraId="0E4F861B" w14:textId="77777777" w:rsidTr="000B4AA2">
            <w:tc>
              <w:tcPr>
                <w:tcW w:w="4606" w:type="dxa"/>
              </w:tcPr>
              <w:p w14:paraId="32A8D8B8" w14:textId="77777777" w:rsidR="007436EA" w:rsidRPr="00FD2FB3" w:rsidRDefault="007436EA" w:rsidP="007436EA">
                <w:pPr>
                  <w:pStyle w:val="lfej"/>
                  <w:rPr>
                    <w:sz w:val="16"/>
                    <w:szCs w:val="16"/>
                  </w:rPr>
                </w:pPr>
                <w:r w:rsidRPr="00FD2FB3">
                  <w:rPr>
                    <w:sz w:val="16"/>
                    <w:szCs w:val="16"/>
                  </w:rPr>
                  <w:t xml:space="preserve">Honlap: </w:t>
                </w:r>
                <w:r w:rsidRPr="00B41701">
                  <w:rPr>
                    <w:sz w:val="16"/>
                    <w:szCs w:val="16"/>
                  </w:rPr>
                  <w:t>http://www.mettars.hu</w:t>
                </w:r>
              </w:p>
            </w:tc>
            <w:tc>
              <w:tcPr>
                <w:tcW w:w="5000" w:type="dxa"/>
              </w:tcPr>
              <w:p w14:paraId="128EE0B7" w14:textId="77777777" w:rsidR="007436EA" w:rsidRPr="00FD2FB3" w:rsidRDefault="007436EA" w:rsidP="007436EA">
                <w:pPr>
                  <w:pStyle w:val="lfej"/>
                  <w:jc w:val="right"/>
                  <w:rPr>
                    <w:sz w:val="16"/>
                    <w:szCs w:val="16"/>
                  </w:rPr>
                </w:pPr>
                <w:r w:rsidRPr="00FD2FB3">
                  <w:rPr>
                    <w:sz w:val="16"/>
                    <w:szCs w:val="16"/>
                  </w:rPr>
                  <w:t>Fax: (36) 1-346-46</w:t>
                </w:r>
                <w:r>
                  <w:rPr>
                    <w:sz w:val="16"/>
                    <w:szCs w:val="16"/>
                  </w:rPr>
                  <w:t>69</w:t>
                </w:r>
              </w:p>
            </w:tc>
          </w:tr>
        </w:tbl>
        <w:p w14:paraId="1BD86113" w14:textId="77777777" w:rsidR="007436EA" w:rsidRDefault="007436EA">
          <w:pPr>
            <w:pStyle w:val="lfej"/>
          </w:pPr>
        </w:p>
      </w:tc>
    </w:tr>
    <w:tr w:rsidR="007436EA" w14:paraId="5D34C526" w14:textId="77777777" w:rsidTr="007436EA">
      <w:tc>
        <w:tcPr>
          <w:tcW w:w="1980" w:type="dxa"/>
          <w:tcBorders>
            <w:top w:val="nil"/>
            <w:left w:val="nil"/>
            <w:bottom w:val="single" w:sz="12" w:space="0" w:color="auto"/>
            <w:right w:val="nil"/>
          </w:tcBorders>
        </w:tcPr>
        <w:p w14:paraId="3B12D403" w14:textId="77777777" w:rsidR="007436EA" w:rsidRPr="007436EA" w:rsidRDefault="007436EA" w:rsidP="007436EA">
          <w:pPr>
            <w:pStyle w:val="lfej"/>
            <w:rPr>
              <w:sz w:val="10"/>
              <w:szCs w:val="10"/>
            </w:rPr>
          </w:pPr>
        </w:p>
      </w:tc>
      <w:tc>
        <w:tcPr>
          <w:tcW w:w="7082" w:type="dxa"/>
          <w:tcBorders>
            <w:top w:val="nil"/>
            <w:left w:val="nil"/>
            <w:bottom w:val="single" w:sz="12" w:space="0" w:color="auto"/>
            <w:right w:val="nil"/>
          </w:tcBorders>
        </w:tcPr>
        <w:p w14:paraId="5C5C54F9" w14:textId="77777777" w:rsidR="007436EA" w:rsidRPr="007436EA" w:rsidRDefault="007436EA" w:rsidP="007436EA">
          <w:pPr>
            <w:pStyle w:val="lfej"/>
            <w:jc w:val="center"/>
            <w:rPr>
              <w:b/>
              <w:caps/>
              <w:sz w:val="10"/>
              <w:szCs w:val="10"/>
            </w:rPr>
          </w:pPr>
        </w:p>
      </w:tc>
    </w:tr>
  </w:tbl>
  <w:p w14:paraId="4C7C23D6" w14:textId="77777777" w:rsidR="007436EA" w:rsidRDefault="007436EA" w:rsidP="007436EA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B1828DC"/>
    <w:multiLevelType w:val="hybridMultilevel"/>
    <w:tmpl w:val="6C8A575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22945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zM7AwNTcwtzAxNzVQ0lEKTi0uzszPAykwrAUAvWcrriwAAAA="/>
  </w:docVars>
  <w:rsids>
    <w:rsidRoot w:val="007436EA"/>
    <w:rsid w:val="00005DAA"/>
    <w:rsid w:val="002E0ABB"/>
    <w:rsid w:val="003C1046"/>
    <w:rsid w:val="00405743"/>
    <w:rsid w:val="00470FD6"/>
    <w:rsid w:val="005D703A"/>
    <w:rsid w:val="005E7527"/>
    <w:rsid w:val="006A5F0C"/>
    <w:rsid w:val="006B08E1"/>
    <w:rsid w:val="007436EA"/>
    <w:rsid w:val="00956689"/>
    <w:rsid w:val="00957372"/>
    <w:rsid w:val="00A163FE"/>
    <w:rsid w:val="00A639A8"/>
    <w:rsid w:val="00AA359C"/>
    <w:rsid w:val="00B11A08"/>
    <w:rsid w:val="00CD30A8"/>
    <w:rsid w:val="00CF7102"/>
    <w:rsid w:val="00EA2EE5"/>
    <w:rsid w:val="00F60A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4CABCC7"/>
  <w15:chartTrackingRefBased/>
  <w15:docId w15:val="{89CD8180-EAA2-42A9-9D61-ADAFE05BB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7436EA"/>
    <w:pPr>
      <w:spacing w:after="200" w:line="276" w:lineRule="auto"/>
    </w:pPr>
    <w:rPr>
      <w:rFonts w:ascii="Calibri" w:eastAsia="Times New Roman" w:hAnsi="Calibri" w:cs="Times New Roman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nhideWhenUsed/>
    <w:rsid w:val="007436EA"/>
    <w:pPr>
      <w:tabs>
        <w:tab w:val="center" w:pos="4536"/>
        <w:tab w:val="right" w:pos="9072"/>
      </w:tabs>
      <w:spacing w:after="0" w:line="240" w:lineRule="auto"/>
    </w:pPr>
    <w:rPr>
      <w:rFonts w:asciiTheme="minorHAnsi" w:eastAsiaTheme="minorHAnsi" w:hAnsiTheme="minorHAnsi" w:cstheme="minorBidi"/>
      <w:lang w:eastAsia="en-US"/>
    </w:rPr>
  </w:style>
  <w:style w:type="character" w:customStyle="1" w:styleId="lfejChar">
    <w:name w:val="Élőfej Char"/>
    <w:basedOn w:val="Bekezdsalapbettpusa"/>
    <w:link w:val="lfej"/>
    <w:rsid w:val="007436EA"/>
  </w:style>
  <w:style w:type="paragraph" w:styleId="llb">
    <w:name w:val="footer"/>
    <w:basedOn w:val="Norml"/>
    <w:link w:val="llbChar"/>
    <w:uiPriority w:val="99"/>
    <w:unhideWhenUsed/>
    <w:rsid w:val="007436EA"/>
    <w:pPr>
      <w:tabs>
        <w:tab w:val="center" w:pos="4536"/>
        <w:tab w:val="right" w:pos="9072"/>
      </w:tabs>
      <w:spacing w:after="0" w:line="240" w:lineRule="auto"/>
    </w:pPr>
    <w:rPr>
      <w:rFonts w:asciiTheme="minorHAnsi" w:eastAsiaTheme="minorHAnsi" w:hAnsiTheme="minorHAnsi" w:cstheme="minorBidi"/>
      <w:lang w:eastAsia="en-US"/>
    </w:rPr>
  </w:style>
  <w:style w:type="character" w:customStyle="1" w:styleId="llbChar">
    <w:name w:val="Élőláb Char"/>
    <w:basedOn w:val="Bekezdsalapbettpusa"/>
    <w:link w:val="llb"/>
    <w:uiPriority w:val="99"/>
    <w:rsid w:val="007436EA"/>
  </w:style>
  <w:style w:type="table" w:styleId="Rcsostblzat">
    <w:name w:val="Table Grid"/>
    <w:basedOn w:val="Normltblzat"/>
    <w:uiPriority w:val="39"/>
    <w:rsid w:val="007436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qFormat/>
    <w:rsid w:val="00405743"/>
    <w:pPr>
      <w:ind w:left="720"/>
      <w:contextualSpacing/>
    </w:pPr>
  </w:style>
  <w:style w:type="paragraph" w:styleId="Buborkszveg">
    <w:name w:val="Balloon Text"/>
    <w:basedOn w:val="Norml"/>
    <w:link w:val="BuborkszvegChar"/>
    <w:uiPriority w:val="99"/>
    <w:semiHidden/>
    <w:unhideWhenUsed/>
    <w:rsid w:val="00F60A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60A10"/>
    <w:rPr>
      <w:rFonts w:ascii="Segoe UI" w:eastAsia="Times New Roman" w:hAnsi="Segoe UI" w:cs="Segoe UI"/>
      <w:sz w:val="18"/>
      <w:szCs w:val="18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http://www.mettars.hu/wp-content/uploads/2011/11/MMT_KEKTES-e1321101966938.jpg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3</Words>
  <Characters>511</Characters>
  <Application>Microsoft Office Word</Application>
  <DocSecurity>0</DocSecurity>
  <Lines>4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meth_a@ad.met.hu</dc:creator>
  <cp:keywords/>
  <dc:description/>
  <cp:lastModifiedBy>Breuer Hajnalka</cp:lastModifiedBy>
  <cp:revision>3</cp:revision>
  <cp:lastPrinted>2021-09-29T09:38:00Z</cp:lastPrinted>
  <dcterms:created xsi:type="dcterms:W3CDTF">2021-09-29T09:45:00Z</dcterms:created>
  <dcterms:modified xsi:type="dcterms:W3CDTF">2023-08-16T12:01:00Z</dcterms:modified>
</cp:coreProperties>
</file>